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05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Do the same thing you did for the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 for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06:08Z</dcterms:created>
  <dcterms:modified xsi:type="dcterms:W3CDTF">2022-03-01T01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05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